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CA2A5" w14:textId="53424332" w:rsidR="004350D9" w:rsidRDefault="004350D9" w:rsidP="004350D9">
      <w:pPr>
        <w:shd w:val="clear" w:color="auto" w:fill="FFFFFF" w:themeFill="background1"/>
        <w:spacing w:after="0" w:line="291" w:lineRule="atLeast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GB"/>
        </w:rPr>
        <w:t xml:space="preserve">COMPUTATIONAL METHODS AND DATA ANALYSIS - CODE: BIT3135 </w:t>
      </w:r>
    </w:p>
    <w:p w14:paraId="5B2F3405" w14:textId="77FDFE95" w:rsidR="004350D9" w:rsidRDefault="004350D9" w:rsidP="004350D9">
      <w:pPr>
        <w:shd w:val="clear" w:color="auto" w:fill="FFFFFF" w:themeFill="background1"/>
        <w:spacing w:after="0" w:line="291" w:lineRule="atLeast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GB"/>
        </w:rPr>
        <w:t>GROUP PRESENTATION</w:t>
      </w:r>
    </w:p>
    <w:p w14:paraId="72608EEF" w14:textId="77777777" w:rsidR="004350D9" w:rsidRDefault="004350D9" w:rsidP="004350D9">
      <w:pPr>
        <w:shd w:val="clear" w:color="auto" w:fill="FFFFFF" w:themeFill="background1"/>
        <w:spacing w:after="0" w:line="291" w:lineRule="atLeast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GB"/>
        </w:rPr>
      </w:pPr>
    </w:p>
    <w:p w14:paraId="5E52E569" w14:textId="35D0F267" w:rsidR="00245661" w:rsidRPr="004350D9" w:rsidRDefault="00245661" w:rsidP="004350D9">
      <w:pPr>
        <w:shd w:val="clear" w:color="auto" w:fill="FFFFFF" w:themeFill="background1"/>
        <w:spacing w:after="0" w:line="291" w:lineRule="atLeast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GB"/>
        </w:rPr>
      </w:pPr>
      <w:r w:rsidRPr="004350D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GB"/>
        </w:rPr>
        <w:t>GROUP MEMBERS</w:t>
      </w:r>
    </w:p>
    <w:tbl>
      <w:tblPr>
        <w:tblStyle w:val="TableGrid"/>
        <w:tblW w:w="9528" w:type="dxa"/>
        <w:tblLook w:val="04A0" w:firstRow="1" w:lastRow="0" w:firstColumn="1" w:lastColumn="0" w:noHBand="0" w:noVBand="1"/>
      </w:tblPr>
      <w:tblGrid>
        <w:gridCol w:w="912"/>
        <w:gridCol w:w="4219"/>
        <w:gridCol w:w="4397"/>
      </w:tblGrid>
      <w:tr w:rsidR="00245661" w14:paraId="12318340" w14:textId="77777777" w:rsidTr="00245661">
        <w:trPr>
          <w:trHeight w:val="428"/>
        </w:trPr>
        <w:tc>
          <w:tcPr>
            <w:tcW w:w="912" w:type="dxa"/>
          </w:tcPr>
          <w:p w14:paraId="25151C5A" w14:textId="733D6C39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S/No.</w:t>
            </w:r>
          </w:p>
        </w:tc>
        <w:tc>
          <w:tcPr>
            <w:tcW w:w="4219" w:type="dxa"/>
          </w:tcPr>
          <w:p w14:paraId="35ED7A71" w14:textId="010F0C1D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NAME</w:t>
            </w:r>
          </w:p>
        </w:tc>
        <w:tc>
          <w:tcPr>
            <w:tcW w:w="4397" w:type="dxa"/>
          </w:tcPr>
          <w:p w14:paraId="727F2168" w14:textId="5EE2B369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REG. No.</w:t>
            </w:r>
          </w:p>
        </w:tc>
      </w:tr>
      <w:tr w:rsidR="00245661" w14:paraId="7DCC5724" w14:textId="77777777" w:rsidTr="00245661">
        <w:trPr>
          <w:trHeight w:val="412"/>
        </w:trPr>
        <w:tc>
          <w:tcPr>
            <w:tcW w:w="912" w:type="dxa"/>
          </w:tcPr>
          <w:p w14:paraId="1084FA75" w14:textId="3BC18AB5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01</w:t>
            </w:r>
          </w:p>
        </w:tc>
        <w:tc>
          <w:tcPr>
            <w:tcW w:w="4219" w:type="dxa"/>
          </w:tcPr>
          <w:p w14:paraId="58890390" w14:textId="47D6839D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LAN GITONGA</w:t>
            </w:r>
          </w:p>
        </w:tc>
        <w:tc>
          <w:tcPr>
            <w:tcW w:w="4397" w:type="dxa"/>
          </w:tcPr>
          <w:p w14:paraId="1B5A99D6" w14:textId="74B77199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SCAS/2019/86904</w:t>
            </w:r>
          </w:p>
        </w:tc>
      </w:tr>
      <w:tr w:rsidR="00245661" w14:paraId="0DFA6A2F" w14:textId="77777777" w:rsidTr="00245661">
        <w:trPr>
          <w:trHeight w:val="428"/>
        </w:trPr>
        <w:tc>
          <w:tcPr>
            <w:tcW w:w="912" w:type="dxa"/>
          </w:tcPr>
          <w:p w14:paraId="23380D52" w14:textId="2AF7ED95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02</w:t>
            </w:r>
          </w:p>
        </w:tc>
        <w:tc>
          <w:tcPr>
            <w:tcW w:w="4219" w:type="dxa"/>
          </w:tcPr>
          <w:p w14:paraId="3863C567" w14:textId="456BB89A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ASCAL NJERU</w:t>
            </w:r>
          </w:p>
        </w:tc>
        <w:tc>
          <w:tcPr>
            <w:tcW w:w="4397" w:type="dxa"/>
          </w:tcPr>
          <w:p w14:paraId="6698C640" w14:textId="43EFB2A8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SCAS/2019/88544</w:t>
            </w:r>
          </w:p>
        </w:tc>
      </w:tr>
      <w:tr w:rsidR="00245661" w14:paraId="315AB416" w14:textId="77777777" w:rsidTr="00245661">
        <w:trPr>
          <w:trHeight w:val="428"/>
        </w:trPr>
        <w:tc>
          <w:tcPr>
            <w:tcW w:w="912" w:type="dxa"/>
          </w:tcPr>
          <w:p w14:paraId="5AC833E3" w14:textId="47A5BCA6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03</w:t>
            </w:r>
          </w:p>
        </w:tc>
        <w:tc>
          <w:tcPr>
            <w:tcW w:w="4219" w:type="dxa"/>
          </w:tcPr>
          <w:p w14:paraId="4D7B68C0" w14:textId="4F8E219C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NSLATA ODUOR</w:t>
            </w:r>
          </w:p>
        </w:tc>
        <w:tc>
          <w:tcPr>
            <w:tcW w:w="4397" w:type="dxa"/>
          </w:tcPr>
          <w:p w14:paraId="126E6D10" w14:textId="55DB9D4E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SCAS/2019/87690</w:t>
            </w:r>
          </w:p>
        </w:tc>
      </w:tr>
      <w:tr w:rsidR="00245661" w14:paraId="6672B3D6" w14:textId="77777777" w:rsidTr="00245661">
        <w:trPr>
          <w:trHeight w:val="412"/>
        </w:trPr>
        <w:tc>
          <w:tcPr>
            <w:tcW w:w="912" w:type="dxa"/>
          </w:tcPr>
          <w:p w14:paraId="7FBB8F73" w14:textId="706CA0D6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04</w:t>
            </w:r>
          </w:p>
        </w:tc>
        <w:tc>
          <w:tcPr>
            <w:tcW w:w="4219" w:type="dxa"/>
          </w:tcPr>
          <w:p w14:paraId="597B185A" w14:textId="33B9543F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DOROTHY AWINO</w:t>
            </w:r>
          </w:p>
        </w:tc>
        <w:tc>
          <w:tcPr>
            <w:tcW w:w="4397" w:type="dxa"/>
          </w:tcPr>
          <w:p w14:paraId="62620BFC" w14:textId="542F0AA8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SCAS/2019/87987</w:t>
            </w:r>
          </w:p>
        </w:tc>
      </w:tr>
      <w:tr w:rsidR="00245661" w14:paraId="01592306" w14:textId="77777777" w:rsidTr="00245661">
        <w:trPr>
          <w:trHeight w:val="428"/>
        </w:trPr>
        <w:tc>
          <w:tcPr>
            <w:tcW w:w="912" w:type="dxa"/>
          </w:tcPr>
          <w:p w14:paraId="596A0B28" w14:textId="5D3C52DE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05</w:t>
            </w:r>
          </w:p>
        </w:tc>
        <w:tc>
          <w:tcPr>
            <w:tcW w:w="4219" w:type="dxa"/>
          </w:tcPr>
          <w:p w14:paraId="543AE562" w14:textId="5BB7E690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GOLICHA GUYO</w:t>
            </w:r>
          </w:p>
        </w:tc>
        <w:tc>
          <w:tcPr>
            <w:tcW w:w="4397" w:type="dxa"/>
          </w:tcPr>
          <w:p w14:paraId="727EB0FF" w14:textId="4ED031B6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SCAS/2019/87349</w:t>
            </w:r>
          </w:p>
        </w:tc>
      </w:tr>
      <w:tr w:rsidR="00245661" w14:paraId="36CA69C5" w14:textId="77777777" w:rsidTr="00245661">
        <w:trPr>
          <w:trHeight w:val="412"/>
        </w:trPr>
        <w:tc>
          <w:tcPr>
            <w:tcW w:w="912" w:type="dxa"/>
          </w:tcPr>
          <w:p w14:paraId="53A13E5F" w14:textId="419EEE07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06</w:t>
            </w:r>
          </w:p>
        </w:tc>
        <w:tc>
          <w:tcPr>
            <w:tcW w:w="4219" w:type="dxa"/>
          </w:tcPr>
          <w:p w14:paraId="6BE2AE42" w14:textId="4B091351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JOHN MWASHA</w:t>
            </w:r>
          </w:p>
        </w:tc>
        <w:tc>
          <w:tcPr>
            <w:tcW w:w="4397" w:type="dxa"/>
          </w:tcPr>
          <w:p w14:paraId="724406EB" w14:textId="3D86FA1F" w:rsidR="00245661" w:rsidRPr="004350D9" w:rsidRDefault="00245661" w:rsidP="00245661">
            <w:pPr>
              <w:spacing w:line="291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SCAS/2019/</w:t>
            </w:r>
            <w:r w:rsidR="004350D9" w:rsidRPr="004350D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8547</w:t>
            </w:r>
          </w:p>
        </w:tc>
      </w:tr>
    </w:tbl>
    <w:p w14:paraId="66C2A9BA" w14:textId="77777777" w:rsidR="00245661" w:rsidRPr="00245661" w:rsidRDefault="00245661" w:rsidP="00245661">
      <w:pPr>
        <w:shd w:val="clear" w:color="auto" w:fill="FFFFFF" w:themeFill="background1"/>
        <w:spacing w:after="0" w:line="291" w:lineRule="atLeast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GB"/>
        </w:rPr>
      </w:pPr>
    </w:p>
    <w:p w14:paraId="6364AF89" w14:textId="77777777" w:rsidR="00245661" w:rsidRDefault="00245661" w:rsidP="00245661">
      <w:pPr>
        <w:shd w:val="clear" w:color="auto" w:fill="FFFFFF" w:themeFill="background1"/>
        <w:spacing w:after="0" w:line="291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14:paraId="3EF7A036" w14:textId="056066C2" w:rsidR="00245661" w:rsidRPr="00245661" w:rsidRDefault="00245661" w:rsidP="00245661">
      <w:pPr>
        <w:shd w:val="clear" w:color="auto" w:fill="FFFFFF" w:themeFill="background1"/>
        <w:spacing w:after="0" w:line="291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GB"/>
        </w:rPr>
      </w:pPr>
      <w:r w:rsidRPr="00435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GB"/>
        </w:rPr>
        <w:t>RESULT OF RUNNING THE DATA ANALYSIS CODE USING PANDAS</w:t>
      </w:r>
    </w:p>
    <w:p w14:paraId="33F0C949" w14:textId="0F693686" w:rsidR="004350D9" w:rsidRDefault="004350D9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b/>
          <w:bCs/>
          <w:color w:val="008000"/>
          <w:sz w:val="20"/>
          <w:szCs w:val="20"/>
          <w:lang w:eastAsia="en-GB"/>
        </w:rPr>
      </w:pPr>
    </w:p>
    <w:p w14:paraId="3CCA1700" w14:textId="2C874782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r w:rsidRPr="00245661">
        <w:rPr>
          <w:rFonts w:ascii="inherit" w:eastAsia="Times New Roman" w:hAnsi="inherit" w:cs="Courier New"/>
          <w:b/>
          <w:bCs/>
          <w:color w:val="008000"/>
          <w:sz w:val="20"/>
          <w:szCs w:val="20"/>
          <w:lang w:eastAsia="en-GB"/>
        </w:rPr>
        <w:t>import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 xml:space="preserve"> </w:t>
      </w:r>
      <w:proofErr w:type="spell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numpy</w:t>
      </w:r>
      <w:proofErr w:type="spell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 xml:space="preserve"> </w:t>
      </w:r>
      <w:r w:rsidRPr="00245661">
        <w:rPr>
          <w:rFonts w:ascii="inherit" w:eastAsia="Times New Roman" w:hAnsi="inherit" w:cs="Courier New"/>
          <w:b/>
          <w:bCs/>
          <w:color w:val="008000"/>
          <w:sz w:val="20"/>
          <w:szCs w:val="20"/>
          <w:lang w:eastAsia="en-GB"/>
        </w:rPr>
        <w:t>as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 xml:space="preserve"> np</w:t>
      </w:r>
    </w:p>
    <w:p w14:paraId="2FE13D9B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r w:rsidRPr="00245661">
        <w:rPr>
          <w:rFonts w:ascii="inherit" w:eastAsia="Times New Roman" w:hAnsi="inherit" w:cs="Courier New"/>
          <w:b/>
          <w:bCs/>
          <w:color w:val="008000"/>
          <w:sz w:val="20"/>
          <w:szCs w:val="20"/>
          <w:lang w:eastAsia="en-GB"/>
        </w:rPr>
        <w:t>import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 xml:space="preserve"> pandas </w:t>
      </w:r>
      <w:r w:rsidRPr="00245661">
        <w:rPr>
          <w:rFonts w:ascii="inherit" w:eastAsia="Times New Roman" w:hAnsi="inherit" w:cs="Courier New"/>
          <w:b/>
          <w:bCs/>
          <w:color w:val="008000"/>
          <w:sz w:val="20"/>
          <w:szCs w:val="20"/>
          <w:lang w:eastAsia="en-GB"/>
        </w:rPr>
        <w:t>as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 xml:space="preserve"> pd</w:t>
      </w:r>
    </w:p>
    <w:p w14:paraId="6F053EA5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 xml:space="preserve">df </w:t>
      </w:r>
      <w:r w:rsidRPr="00245661">
        <w:rPr>
          <w:rFonts w:ascii="inherit" w:eastAsia="Times New Roman" w:hAnsi="inherit" w:cs="Courier New"/>
          <w:b/>
          <w:bCs/>
          <w:color w:val="AA22FF"/>
          <w:sz w:val="20"/>
          <w:szCs w:val="20"/>
          <w:lang w:eastAsia="en-GB"/>
        </w:rPr>
        <w:t>=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 xml:space="preserve"> </w:t>
      </w:r>
      <w:proofErr w:type="spellStart"/>
      <w:proofErr w:type="gram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pd.read</w:t>
      </w:r>
      <w:proofErr w:type="gram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_csv</w:t>
      </w:r>
      <w:proofErr w:type="spell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</w:t>
      </w:r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>"C:/Users/ALIGO-TLC/Desktop/Data Analysis/DirectMarketing.csv"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)</w:t>
      </w:r>
    </w:p>
    <w:p w14:paraId="374129E4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r w:rsidRPr="00245661">
        <w:rPr>
          <w:rFonts w:ascii="inherit" w:eastAsia="Times New Roman" w:hAnsi="inherit" w:cs="Courier New"/>
          <w:color w:val="008000"/>
          <w:sz w:val="20"/>
          <w:szCs w:val="20"/>
          <w:lang w:eastAsia="en-GB"/>
        </w:rPr>
        <w:t>print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df.shape</w:t>
      </w:r>
      <w:proofErr w:type="spellEnd"/>
      <w:proofErr w:type="gram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)</w:t>
      </w:r>
    </w:p>
    <w:p w14:paraId="59F0E3AC" w14:textId="0093CBFE" w:rsid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proofErr w:type="spellStart"/>
      <w:proofErr w:type="gram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df.head</w:t>
      </w:r>
      <w:proofErr w:type="spellEnd"/>
      <w:proofErr w:type="gram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)</w:t>
      </w:r>
    </w:p>
    <w:p w14:paraId="41058D64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</w:p>
    <w:p w14:paraId="095B2125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(1000, 10)</w:t>
      </w:r>
    </w:p>
    <w:p w14:paraId="08132BE3" w14:textId="77777777" w:rsidR="00245661" w:rsidRPr="00245661" w:rsidRDefault="00245661" w:rsidP="00245661">
      <w:pPr>
        <w:spacing w:after="0" w:line="291" w:lineRule="atLeast"/>
        <w:jc w:val="right"/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</w:pPr>
      <w:proofErr w:type="gramStart"/>
      <w:r w:rsidRPr="00245661"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  <w:t>Out[</w:t>
      </w:r>
      <w:proofErr w:type="gramEnd"/>
      <w:r w:rsidRPr="00245661"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  <w:t>3]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7"/>
        <w:gridCol w:w="749"/>
        <w:gridCol w:w="808"/>
        <w:gridCol w:w="1053"/>
        <w:gridCol w:w="876"/>
        <w:gridCol w:w="907"/>
        <w:gridCol w:w="730"/>
        <w:gridCol w:w="917"/>
        <w:gridCol w:w="808"/>
        <w:gridCol w:w="896"/>
        <w:gridCol w:w="1289"/>
      </w:tblGrid>
      <w:tr w:rsidR="00245661" w:rsidRPr="00245661" w14:paraId="64267A01" w14:textId="77777777" w:rsidTr="00245661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8753B8" w14:textId="77777777" w:rsidR="00245661" w:rsidRPr="00245661" w:rsidRDefault="00245661" w:rsidP="00245661">
            <w:pPr>
              <w:spacing w:after="0" w:line="291" w:lineRule="atLeast"/>
              <w:jc w:val="right"/>
              <w:rPr>
                <w:rFonts w:ascii="Courier New" w:eastAsia="Times New Roman" w:hAnsi="Courier New" w:cs="Courier New"/>
                <w:color w:val="D84315"/>
                <w:sz w:val="21"/>
                <w:szCs w:val="21"/>
                <w:lang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A392C8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42F3CD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Gen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8FBDBC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OwnHom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6ED353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AE04EB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FFAF8B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Sal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FE5139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Childr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7EB67E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Histo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2C0838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Catalog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441D58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proofErr w:type="spellStart"/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AmountSpent</w:t>
            </w:r>
            <w:proofErr w:type="spellEnd"/>
          </w:p>
        </w:tc>
      </w:tr>
      <w:tr w:rsidR="00245661" w:rsidRPr="00245661" w14:paraId="6C54B4D9" w14:textId="77777777" w:rsidTr="0024566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236BAE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6BA97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O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11E87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4CFBA3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5E407B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Sing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DC853A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EFE26D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47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E6011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483861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A7B0A9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3131EB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755</w:t>
            </w:r>
          </w:p>
        </w:tc>
      </w:tr>
      <w:tr w:rsidR="00245661" w:rsidRPr="00245661" w14:paraId="4D891BCE" w14:textId="77777777" w:rsidTr="0024566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AAD6AE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FA8FC7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idd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6A9278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81E2E1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R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9B10D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Sing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39F4FF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Cl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78BA18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636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88144A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7F5876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719132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DBD50D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318</w:t>
            </w:r>
          </w:p>
        </w:tc>
      </w:tr>
      <w:tr w:rsidR="00245661" w:rsidRPr="00245661" w14:paraId="37F905DE" w14:textId="77777777" w:rsidTr="0024566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FC7DA3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6C9ADA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You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7D5F5B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C00ECE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R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04F27D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Sing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D796C7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Cl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C02350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3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1797CB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271784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BE1BD1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3DD3F4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96</w:t>
            </w:r>
          </w:p>
        </w:tc>
      </w:tr>
      <w:tr w:rsidR="00245661" w:rsidRPr="00245661" w14:paraId="34E0CFCC" w14:textId="77777777" w:rsidTr="0024566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62E166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6DF865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idd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DF1B93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31AAEB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76F560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arri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05565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Cl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C8BE49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856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38D201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DD683F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F52AB4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7411EF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2436</w:t>
            </w:r>
          </w:p>
        </w:tc>
      </w:tr>
      <w:tr w:rsidR="00245661" w:rsidRPr="00245661" w14:paraId="601E2F0A" w14:textId="77777777" w:rsidTr="0024566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909403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8AF4D4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Midd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F5CA1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F170BE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7F0435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Sing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D167A2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Cl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81676D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684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699590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9BB4C4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729BFD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D7427A" w14:textId="77777777" w:rsidR="00245661" w:rsidRPr="00245661" w:rsidRDefault="00245661" w:rsidP="00245661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</w:pPr>
            <w:r w:rsidRPr="00245661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GB"/>
              </w:rPr>
              <w:t>1304</w:t>
            </w:r>
          </w:p>
        </w:tc>
      </w:tr>
    </w:tbl>
    <w:p w14:paraId="340C3A29" w14:textId="4190A1E9" w:rsidR="00245661" w:rsidRPr="004350D9" w:rsidRDefault="00245661" w:rsidP="004350D9">
      <w:pPr>
        <w:spacing w:after="0" w:line="291" w:lineRule="atLeast"/>
        <w:rPr>
          <w:rFonts w:ascii="Courier New" w:eastAsia="Times New Roman" w:hAnsi="Courier New" w:cs="Courier New"/>
          <w:color w:val="303F9F"/>
          <w:sz w:val="21"/>
          <w:szCs w:val="21"/>
          <w:lang w:eastAsia="en-GB"/>
        </w:rPr>
      </w:pPr>
      <w:r w:rsidRPr="00245661">
        <w:rPr>
          <w:rFonts w:ascii="Courier New" w:eastAsia="Times New Roman" w:hAnsi="Courier New" w:cs="Courier New"/>
          <w:color w:val="303F9F"/>
          <w:sz w:val="21"/>
          <w:szCs w:val="21"/>
          <w:lang w:eastAsia="en-GB"/>
        </w:rPr>
        <w:lastRenderedPageBreak/>
        <w:t>In [4]</w:t>
      </w:r>
    </w:p>
    <w:p w14:paraId="65417166" w14:textId="1AA83D75" w:rsidR="004350D9" w:rsidRDefault="004350D9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</w:p>
    <w:p w14:paraId="434A7E75" w14:textId="7EAA604C" w:rsidR="004350D9" w:rsidRPr="004350D9" w:rsidRDefault="004350D9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GB"/>
        </w:rPr>
      </w:pPr>
      <w:r w:rsidRPr="00435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GB"/>
        </w:rPr>
        <w:t>CHECK MISSING VALUES</w:t>
      </w:r>
    </w:p>
    <w:p w14:paraId="1DADC380" w14:textId="0356CD3C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proofErr w:type="spellStart"/>
      <w:proofErr w:type="gram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df.isna</w:t>
      </w:r>
      <w:proofErr w:type="spellEnd"/>
      <w:proofErr w:type="gram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).sum()</w:t>
      </w:r>
    </w:p>
    <w:p w14:paraId="2E31D79F" w14:textId="77777777" w:rsidR="00245661" w:rsidRPr="00245661" w:rsidRDefault="00245661" w:rsidP="00245661">
      <w:pPr>
        <w:spacing w:after="0" w:line="291" w:lineRule="atLeast"/>
        <w:jc w:val="right"/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</w:pPr>
      <w:proofErr w:type="gramStart"/>
      <w:r w:rsidRPr="00245661"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  <w:t>Out[</w:t>
      </w:r>
      <w:proofErr w:type="gramEnd"/>
      <w:r w:rsidRPr="00245661"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  <w:t>4]:</w:t>
      </w:r>
    </w:p>
    <w:p w14:paraId="4929CB99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ge              0</w:t>
      </w:r>
    </w:p>
    <w:p w14:paraId="63748871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Gender           0</w:t>
      </w:r>
    </w:p>
    <w:p w14:paraId="08A34B6B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proofErr w:type="spellStart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wnHome</w:t>
      </w:r>
      <w:proofErr w:type="spellEnd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 0</w:t>
      </w:r>
    </w:p>
    <w:p w14:paraId="7B90FEB7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arried          0</w:t>
      </w:r>
    </w:p>
    <w:p w14:paraId="0488B130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ocation         0</w:t>
      </w:r>
    </w:p>
    <w:p w14:paraId="0B0237E9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alary           0</w:t>
      </w:r>
    </w:p>
    <w:p w14:paraId="6F27A555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hildren         0</w:t>
      </w:r>
    </w:p>
    <w:p w14:paraId="5EFE96DA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History        303</w:t>
      </w:r>
    </w:p>
    <w:p w14:paraId="67EE1577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proofErr w:type="spellStart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atalogs</w:t>
      </w:r>
      <w:proofErr w:type="spellEnd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   0</w:t>
      </w:r>
    </w:p>
    <w:p w14:paraId="33BA6221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proofErr w:type="spellStart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mountSpent</w:t>
      </w:r>
      <w:proofErr w:type="spellEnd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  0</w:t>
      </w:r>
    </w:p>
    <w:p w14:paraId="1053550C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proofErr w:type="spellStart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type</w:t>
      </w:r>
      <w:proofErr w:type="spellEnd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: int64</w:t>
      </w:r>
    </w:p>
    <w:p w14:paraId="69211CA7" w14:textId="7E3657B1" w:rsidR="00245661" w:rsidRPr="004350D9" w:rsidRDefault="00245661" w:rsidP="004350D9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GB"/>
        </w:rPr>
      </w:pPr>
      <w:r w:rsidRPr="00245661">
        <w:rPr>
          <w:rFonts w:ascii="Courier New" w:eastAsia="Times New Roman" w:hAnsi="Courier New" w:cs="Courier New"/>
          <w:color w:val="303F9F"/>
          <w:sz w:val="21"/>
          <w:szCs w:val="21"/>
          <w:lang w:eastAsia="en-GB"/>
        </w:rPr>
        <w:t>In [5]:</w:t>
      </w:r>
    </w:p>
    <w:p w14:paraId="4A51AB52" w14:textId="541FF5AF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proofErr w:type="spellStart"/>
      <w:proofErr w:type="gram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df.History.fillna</w:t>
      </w:r>
      <w:proofErr w:type="spellEnd"/>
      <w:proofErr w:type="gram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</w:t>
      </w:r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>"Nothing"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 xml:space="preserve">, </w:t>
      </w:r>
      <w:proofErr w:type="spell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inplace</w:t>
      </w:r>
      <w:proofErr w:type="spellEnd"/>
      <w:r w:rsidRPr="00245661">
        <w:rPr>
          <w:rFonts w:ascii="inherit" w:eastAsia="Times New Roman" w:hAnsi="inherit" w:cs="Courier New"/>
          <w:b/>
          <w:bCs/>
          <w:color w:val="AA22FF"/>
          <w:sz w:val="20"/>
          <w:szCs w:val="20"/>
          <w:lang w:eastAsia="en-GB"/>
        </w:rPr>
        <w:t>=</w:t>
      </w:r>
      <w:r w:rsidRPr="00245661">
        <w:rPr>
          <w:rFonts w:ascii="inherit" w:eastAsia="Times New Roman" w:hAnsi="inherit" w:cs="Courier New"/>
          <w:b/>
          <w:bCs/>
          <w:color w:val="008000"/>
          <w:sz w:val="20"/>
          <w:szCs w:val="20"/>
          <w:lang w:eastAsia="en-GB"/>
        </w:rPr>
        <w:t>True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)</w:t>
      </w:r>
    </w:p>
    <w:p w14:paraId="3A264A1F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proofErr w:type="spellStart"/>
      <w:proofErr w:type="gram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df.isna</w:t>
      </w:r>
      <w:proofErr w:type="spellEnd"/>
      <w:proofErr w:type="gram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).sum().sum()</w:t>
      </w:r>
    </w:p>
    <w:p w14:paraId="69F65F3A" w14:textId="77777777" w:rsidR="00245661" w:rsidRPr="00245661" w:rsidRDefault="00245661" w:rsidP="00245661">
      <w:pPr>
        <w:spacing w:after="0" w:line="291" w:lineRule="atLeast"/>
        <w:jc w:val="right"/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</w:pPr>
      <w:proofErr w:type="gramStart"/>
      <w:r w:rsidRPr="00245661"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  <w:t>Out[</w:t>
      </w:r>
      <w:proofErr w:type="gramEnd"/>
      <w:r w:rsidRPr="00245661"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  <w:t>5]:</w:t>
      </w:r>
    </w:p>
    <w:p w14:paraId="2BB0175A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0</w:t>
      </w:r>
    </w:p>
    <w:p w14:paraId="7C375612" w14:textId="5D254A47" w:rsidR="00245661" w:rsidRPr="00245661" w:rsidRDefault="00245661" w:rsidP="00245661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GB"/>
        </w:rPr>
      </w:pPr>
      <w:r w:rsidRPr="00245661">
        <w:rPr>
          <w:rFonts w:ascii="Courier New" w:eastAsia="Times New Roman" w:hAnsi="Courier New" w:cs="Courier New"/>
          <w:color w:val="303F9F"/>
          <w:sz w:val="21"/>
          <w:szCs w:val="21"/>
          <w:lang w:eastAsia="en-GB"/>
        </w:rPr>
        <w:t>In [6]:</w:t>
      </w:r>
    </w:p>
    <w:p w14:paraId="74F4D2D0" w14:textId="523AC6A5" w:rsidR="004350D9" w:rsidRDefault="004350D9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8000"/>
          <w:sz w:val="20"/>
          <w:szCs w:val="20"/>
          <w:lang w:eastAsia="en-GB"/>
        </w:rPr>
      </w:pPr>
      <w:r>
        <w:rPr>
          <w:rFonts w:ascii="inherit" w:eastAsia="Times New Roman" w:hAnsi="inherit" w:cs="Courier New"/>
          <w:color w:val="008000"/>
          <w:sz w:val="20"/>
          <w:szCs w:val="20"/>
          <w:lang w:eastAsia="en-GB"/>
        </w:rPr>
        <w:t xml:space="preserve">PRINT </w:t>
      </w:r>
      <w:proofErr w:type="gramStart"/>
      <w:r>
        <w:rPr>
          <w:rFonts w:ascii="inherit" w:eastAsia="Times New Roman" w:hAnsi="inherit" w:cs="Courier New"/>
          <w:color w:val="008000"/>
          <w:sz w:val="20"/>
          <w:szCs w:val="20"/>
          <w:lang w:eastAsia="en-GB"/>
        </w:rPr>
        <w:t>AVERAGE  AND</w:t>
      </w:r>
      <w:proofErr w:type="gramEnd"/>
      <w:r>
        <w:rPr>
          <w:rFonts w:ascii="inherit" w:eastAsia="Times New Roman" w:hAnsi="inherit" w:cs="Courier New"/>
          <w:color w:val="008000"/>
          <w:sz w:val="20"/>
          <w:szCs w:val="20"/>
          <w:lang w:eastAsia="en-GB"/>
        </w:rPr>
        <w:t xml:space="preserve"> MEAN CASH SPENT</w:t>
      </w:r>
    </w:p>
    <w:p w14:paraId="3E1602B3" w14:textId="05CF18BE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proofErr w:type="gramStart"/>
      <w:r w:rsidRPr="00245661">
        <w:rPr>
          <w:rFonts w:ascii="inherit" w:eastAsia="Times New Roman" w:hAnsi="inherit" w:cs="Courier New"/>
          <w:color w:val="008000"/>
          <w:sz w:val="20"/>
          <w:szCs w:val="20"/>
          <w:lang w:eastAsia="en-GB"/>
        </w:rPr>
        <w:t>print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</w:t>
      </w:r>
      <w:proofErr w:type="spellStart"/>
      <w:proofErr w:type="gramEnd"/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>f'The</w:t>
      </w:r>
      <w:proofErr w:type="spellEnd"/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 xml:space="preserve"> average money spent is 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{</w:t>
      </w:r>
      <w:proofErr w:type="spell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df.AmountSpent.mean</w:t>
      </w:r>
      <w:proofErr w:type="spell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)}</w:t>
      </w:r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 xml:space="preserve">. The median is 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{</w:t>
      </w:r>
      <w:proofErr w:type="spellStart"/>
      <w:proofErr w:type="gram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df.AmountSpent.median</w:t>
      </w:r>
      <w:proofErr w:type="spellEnd"/>
      <w:proofErr w:type="gram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)}</w:t>
      </w:r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>'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)</w:t>
      </w:r>
    </w:p>
    <w:p w14:paraId="6D726969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he average money spent is 1216.77. The median is 962.0</w:t>
      </w:r>
    </w:p>
    <w:p w14:paraId="5942DFEC" w14:textId="77777777" w:rsidR="00245661" w:rsidRPr="00245661" w:rsidRDefault="00245661" w:rsidP="00245661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GB"/>
        </w:rPr>
      </w:pPr>
      <w:r w:rsidRPr="00245661">
        <w:rPr>
          <w:rFonts w:ascii="Courier New" w:eastAsia="Times New Roman" w:hAnsi="Courier New" w:cs="Courier New"/>
          <w:color w:val="303F9F"/>
          <w:sz w:val="21"/>
          <w:szCs w:val="21"/>
          <w:lang w:eastAsia="en-GB"/>
        </w:rPr>
        <w:t>In [7]:</w:t>
      </w:r>
    </w:p>
    <w:p w14:paraId="63BED47D" w14:textId="5A19147F" w:rsidR="00245661" w:rsidRPr="004350D9" w:rsidRDefault="004350D9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u w:val="single"/>
          <w:lang w:eastAsia="en-GB"/>
        </w:rPr>
      </w:pPr>
      <w:r w:rsidRPr="004350D9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u w:val="single"/>
          <w:lang w:eastAsia="en-GB"/>
        </w:rPr>
        <w:t>DISPLAY AVEGRAGE EXPENSES ON HISTOGRAM</w:t>
      </w:r>
    </w:p>
    <w:p w14:paraId="7AE354D4" w14:textId="1CBEEE0B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</w:pP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df[</w:t>
      </w:r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>'</w:t>
      </w:r>
      <w:proofErr w:type="spellStart"/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>AmountSpent</w:t>
      </w:r>
      <w:proofErr w:type="spellEnd"/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>'</w:t>
      </w:r>
      <w:proofErr w:type="gram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].plot</w:t>
      </w:r>
      <w:proofErr w:type="gramEnd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kind</w:t>
      </w:r>
      <w:r w:rsidRPr="00245661">
        <w:rPr>
          <w:rFonts w:ascii="inherit" w:eastAsia="Times New Roman" w:hAnsi="inherit" w:cs="Courier New"/>
          <w:b/>
          <w:bCs/>
          <w:color w:val="AA22FF"/>
          <w:sz w:val="20"/>
          <w:szCs w:val="20"/>
          <w:lang w:eastAsia="en-GB"/>
        </w:rPr>
        <w:t>=</w:t>
      </w:r>
      <w:r w:rsidRPr="00245661">
        <w:rPr>
          <w:rFonts w:ascii="inherit" w:eastAsia="Times New Roman" w:hAnsi="inherit" w:cs="Courier New"/>
          <w:color w:val="BA2121"/>
          <w:sz w:val="20"/>
          <w:szCs w:val="20"/>
          <w:lang w:eastAsia="en-GB"/>
        </w:rPr>
        <w:t>'hist'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 xml:space="preserve">, </w:t>
      </w:r>
      <w:proofErr w:type="spellStart"/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figsize</w:t>
      </w:r>
      <w:proofErr w:type="spellEnd"/>
      <w:r w:rsidRPr="00245661">
        <w:rPr>
          <w:rFonts w:ascii="inherit" w:eastAsia="Times New Roman" w:hAnsi="inherit" w:cs="Courier New"/>
          <w:b/>
          <w:bCs/>
          <w:color w:val="AA22FF"/>
          <w:sz w:val="20"/>
          <w:szCs w:val="20"/>
          <w:lang w:eastAsia="en-GB"/>
        </w:rPr>
        <w:t>=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(</w:t>
      </w:r>
      <w:r w:rsidRPr="00245661">
        <w:rPr>
          <w:rFonts w:ascii="inherit" w:eastAsia="Times New Roman" w:hAnsi="inherit" w:cs="Courier New"/>
          <w:color w:val="008800"/>
          <w:sz w:val="20"/>
          <w:szCs w:val="20"/>
          <w:lang w:eastAsia="en-GB"/>
        </w:rPr>
        <w:t>10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,</w:t>
      </w:r>
      <w:r w:rsidRPr="00245661">
        <w:rPr>
          <w:rFonts w:ascii="inherit" w:eastAsia="Times New Roman" w:hAnsi="inherit" w:cs="Courier New"/>
          <w:color w:val="008800"/>
          <w:sz w:val="20"/>
          <w:szCs w:val="20"/>
          <w:lang w:eastAsia="en-GB"/>
        </w:rPr>
        <w:t>6</w:t>
      </w:r>
      <w:r w:rsidRPr="00245661">
        <w:rPr>
          <w:rFonts w:ascii="inherit" w:eastAsia="Times New Roman" w:hAnsi="inherit" w:cs="Courier New"/>
          <w:color w:val="000000"/>
          <w:sz w:val="20"/>
          <w:szCs w:val="20"/>
          <w:lang w:eastAsia="en-GB"/>
        </w:rPr>
        <w:t>))</w:t>
      </w:r>
    </w:p>
    <w:p w14:paraId="7E3A36A2" w14:textId="77777777" w:rsidR="00245661" w:rsidRPr="00245661" w:rsidRDefault="00245661" w:rsidP="00245661">
      <w:pPr>
        <w:spacing w:after="0" w:line="291" w:lineRule="atLeast"/>
        <w:jc w:val="right"/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</w:pPr>
      <w:proofErr w:type="gramStart"/>
      <w:r w:rsidRPr="00245661"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  <w:t>Out[</w:t>
      </w:r>
      <w:proofErr w:type="gramEnd"/>
      <w:r w:rsidRPr="00245661">
        <w:rPr>
          <w:rFonts w:ascii="Courier New" w:eastAsia="Times New Roman" w:hAnsi="Courier New" w:cs="Courier New"/>
          <w:color w:val="D84315"/>
          <w:sz w:val="21"/>
          <w:szCs w:val="21"/>
          <w:lang w:eastAsia="en-GB"/>
        </w:rPr>
        <w:t>7]:</w:t>
      </w:r>
    </w:p>
    <w:p w14:paraId="1A4EDB2A" w14:textId="77777777" w:rsidR="00245661" w:rsidRPr="00245661" w:rsidRDefault="00245661" w:rsidP="002456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&lt;</w:t>
      </w:r>
      <w:proofErr w:type="spellStart"/>
      <w:proofErr w:type="gramStart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xesSubplot:ylabel</w:t>
      </w:r>
      <w:proofErr w:type="spellEnd"/>
      <w:proofErr w:type="gramEnd"/>
      <w:r w:rsidRPr="00245661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'Frequency'&gt;</w:t>
      </w:r>
    </w:p>
    <w:p w14:paraId="6D7F6D62" w14:textId="64A03AE3" w:rsidR="00D97ADE" w:rsidRPr="004350D9" w:rsidRDefault="00245661" w:rsidP="004350D9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</w:pPr>
      <w:r w:rsidRPr="00245661">
        <w:rPr>
          <w:noProof/>
        </w:rPr>
        <w:drawing>
          <wp:inline distT="0" distB="0" distL="0" distR="0" wp14:anchorId="566A16C0" wp14:editId="2EA9DCDE">
            <wp:extent cx="6205268" cy="252984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4493" cy="2533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97ADE" w:rsidRPr="004350D9" w:rsidSect="007522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sTA1MTYyNTAwMzFW0lEKTi0uzszPAykwrAUAh+JV/ywAAAA="/>
  </w:docVars>
  <w:rsids>
    <w:rsidRoot w:val="00245661"/>
    <w:rsid w:val="00245661"/>
    <w:rsid w:val="004350D9"/>
    <w:rsid w:val="0075225B"/>
    <w:rsid w:val="00D97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A4A7B"/>
  <w15:chartTrackingRefBased/>
  <w15:docId w15:val="{5E88F20B-3064-4EE8-B119-77C33151A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56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45661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cm-keyword">
    <w:name w:val="cm-keyword"/>
    <w:basedOn w:val="DefaultParagraphFont"/>
    <w:rsid w:val="00245661"/>
  </w:style>
  <w:style w:type="character" w:customStyle="1" w:styleId="cm-variable">
    <w:name w:val="cm-variable"/>
    <w:basedOn w:val="DefaultParagraphFont"/>
    <w:rsid w:val="00245661"/>
  </w:style>
  <w:style w:type="character" w:customStyle="1" w:styleId="cm-operator">
    <w:name w:val="cm-operator"/>
    <w:basedOn w:val="DefaultParagraphFont"/>
    <w:rsid w:val="00245661"/>
  </w:style>
  <w:style w:type="character" w:customStyle="1" w:styleId="cm-property">
    <w:name w:val="cm-property"/>
    <w:basedOn w:val="DefaultParagraphFont"/>
    <w:rsid w:val="00245661"/>
  </w:style>
  <w:style w:type="character" w:customStyle="1" w:styleId="cm-string">
    <w:name w:val="cm-string"/>
    <w:basedOn w:val="DefaultParagraphFont"/>
    <w:rsid w:val="00245661"/>
  </w:style>
  <w:style w:type="character" w:customStyle="1" w:styleId="cm-builtin">
    <w:name w:val="cm-builtin"/>
    <w:basedOn w:val="DefaultParagraphFont"/>
    <w:rsid w:val="00245661"/>
  </w:style>
  <w:style w:type="character" w:customStyle="1" w:styleId="cm-number">
    <w:name w:val="cm-number"/>
    <w:basedOn w:val="DefaultParagraphFont"/>
    <w:rsid w:val="00245661"/>
  </w:style>
  <w:style w:type="table" w:styleId="TableGrid">
    <w:name w:val="Table Grid"/>
    <w:basedOn w:val="TableNormal"/>
    <w:uiPriority w:val="39"/>
    <w:rsid w:val="002456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3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19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390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90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247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14974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194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623459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243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351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244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4161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6812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8809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2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0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92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159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101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85995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64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76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137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4202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350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17927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477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992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8921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9002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3457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214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5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1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42818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543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3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904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286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234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263946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3782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0701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5533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694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5642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351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41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11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79552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17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0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4085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0396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691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110735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669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3887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574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2766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2745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434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0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77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2657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475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7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6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336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6443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937422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787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4357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468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8494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8384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0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82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25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300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334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EMMANUEL</dc:creator>
  <cp:keywords/>
  <dc:description/>
  <cp:lastModifiedBy>EMMANUEL ALISON</cp:lastModifiedBy>
  <cp:revision>1</cp:revision>
  <dcterms:created xsi:type="dcterms:W3CDTF">2021-11-30T12:22:00Z</dcterms:created>
  <dcterms:modified xsi:type="dcterms:W3CDTF">2021-11-30T12:33:00Z</dcterms:modified>
</cp:coreProperties>
</file>